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savon de Marseille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DIPHENYL ETHER, linalool, linalyl acetate, CITRONELLAL, coumarin, cineole, geraniol; (2E)-3,7-dimethylocta-2,6-dien-1-ol, ISOBORNEOL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no incluida(s) en la lista establecida con arreglo al artículo 59, apartado 1, de REACH por sus propiedades de alteración endocrina, o por no tener propiedades de alteración endocrina con arreglo a los criterios establecidos en el Reglamento Delegado (UE) 2017/2100 de la Comisión o en el Reglamento (UE) 2018/605 de la Comisión.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phenyl ether</w:t>
            </w:r>
          </w:p>
          <w:p w:rsidR="00827634" w:rsidRPr="0069446B" w:rsidP="009B0F88" w14:paraId="147D3D58" w14:textId="33B2CE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 a la que se aplica un límite comunitario de exposición en el lugar de trabajo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4-8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1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, H317</w:t>
              <w:br/>
              <w:t>Aquatic Acute 1, H400</w:t>
              <w:br/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3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15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3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6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68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10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eol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70-82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31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3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3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-tert-butylcyclohex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210-2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0-954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B077C8" w:rsidRPr="0069446B" w:rsidP="00B077C8" w14:paraId="76C830A6" w14:textId="7C05BC4C">
      <w:pPr>
        <w:pStyle w:val="SDSTextHeading3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Valores límite nacionales de exposición profesional y biológicos</w:t>
      </w:r>
    </w:p>
    <w:p w:rsidR="000251E6" w:rsidRPr="0069446B" w:rsidP="00DA2C0C" w14:paraId="551E4519" w14:textId="133FFE24">
      <w:pPr>
        <w:pStyle w:val="SDSTextBlankLine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0F45F6DE" w14:textId="77777777" w:rsidTr="00F22FF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6A5033" w14:paraId="054DA880" w14:textId="66F3A5D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diphenyl ether</w:t>
            </w:r>
            <w:r w:rsidRPr="0069446B">
              <w:rPr>
                <w:noProof w:val="0"/>
                <w:color w:val="auto"/>
              </w:rPr>
              <w:t xml:space="preserve"> </w:t>
            </w:r>
            <w:r w:rsidRPr="0069446B" w:rsidR="00FD53E4">
              <w:rPr>
                <w:noProof/>
                <w:color w:val="auto"/>
              </w:rPr>
              <w:t>(101-84-8)</w:t>
            </w:r>
          </w:p>
        </w:tc>
      </w:tr>
      <w:tr w14:paraId="09AA005D" w14:textId="77777777" w:rsidTr="009D0DC8">
        <w:tblPrEx>
          <w:tblW w:w="10490" w:type="dxa"/>
          <w:tblLayout w:type="fixed"/>
          <w:tblLook w:val="04A0"/>
        </w:tblPrEx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47054" w14:paraId="7C4BF95B" w14:textId="4292DBE7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UE - Valor límite de exposición profesional indicativo (IOEL)</w:t>
            </w:r>
          </w:p>
        </w:tc>
      </w:tr>
      <w:tr w14:paraId="70951C39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paraId="59DC9D44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mbre local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paraId="7F8A1D5B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phenyl ether</w:t>
            </w:r>
          </w:p>
        </w:tc>
      </w:tr>
      <w:tr w14:paraId="70951C3A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TWA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 mg/m³</w:t>
            </w:r>
          </w:p>
        </w:tc>
      </w:tr>
      <w:tr w14:paraId="70951C3B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TWA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 ppm</w:t>
            </w:r>
          </w:p>
        </w:tc>
      </w:tr>
      <w:tr w14:paraId="70951C3C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STEL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 mg/m³</w:t>
            </w:r>
          </w:p>
        </w:tc>
      </w:tr>
      <w:tr w14:paraId="70951C3D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STEL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 ppm</w:t>
            </w:r>
          </w:p>
        </w:tc>
      </w:tr>
      <w:tr w14:paraId="70951C3E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ferencia normativa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MMISSION DIRECTIVE (EU) 2017/164</w:t>
            </w:r>
          </w:p>
        </w:tc>
      </w:tr>
    </w:tbl>
    <w:bookmarkStart w:id="2" w:name="_Hlk205902293"/>
    <w:bookmarkEnd w:id="2"/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ranja. Floral. Green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000 mg/kg de peso corporal Animal: rat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al (106-23-0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500 –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de peso corporal Animal: rat, 95% CL: 2840 - 4570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00 – 2000 mg/kg de peso corporal Animal: rat, Animal sex: female, Guideline: OECD Guideline 420 (Acute Oral Toxicity - Fixed Dose Method), Guideline: EU Method B.1 bis (Acute Oral Toxicity - Fixed Dose Procedure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al (106-23-0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827634" w:rsidRPr="0069446B" w:rsidP="003E0104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2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iphenyl ether (101-84-8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al (106-23-0)</w:t>
            </w:r>
          </w:p>
        </w:tc>
      </w:tr>
      <w:tr w14:paraId="42A847A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F68F7FC" w14:textId="315015C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C (inhalación, rata, gas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8FE6653" w14:textId="5FF84CD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 ppm Animal: rat, Animal sex: female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53 (Combined Chronic Toxicity / Carcinogenicity Studies)</w:t>
            </w:r>
          </w:p>
        </w:tc>
      </w:tr>
      <w:tr w14:paraId="7DB1732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412186D5" w14:textId="59F5132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NOAEC (inhalación, rata, gas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3E3E78EA" w14:textId="191818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4 ppm Animal: rat, Animal sex: female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mach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E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600 mg/kg de peso corporal Animal: rat, Animal sex: female, Guideline: other:, Guideline: OECD Guideline 407 (Repeated Dose 28-Day Oral Toxicity Study in Rodents), Guideline: EPA OPPTS 870.3150 (90-Day Oral Toxicity in Non-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F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C0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ther: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savon de Marseill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iphenyl ether (101-84-8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,2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96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al (106-23-0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Leuciscus idu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7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33 mg/l Test organisms (species): Desmodesmus subspicatus (previous name: Scenedesmus subspicatus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,74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7 mg/l Test organisms (species): Oncorhynchus mykiss (previous name: Salmo gairdneri)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00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74 mg/l Test organisms (species): Raphidocelis subcapitata (previous names: Pseudokirchneriella subcapitata, Selenastrum capricornutum)</w:t>
            </w:r>
          </w:p>
        </w:tc>
      </w:tr>
      <w:tr w14:paraId="3112BB7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7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562CCB6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6 mg/l Test organisms (species): Cyprinus carpio</w:t>
            </w:r>
          </w:p>
        </w:tc>
      </w:tr>
      <w:tr w14:paraId="758D63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3 mg/l Test organisms (species): Daphnia magna</w:t>
            </w:r>
          </w:p>
        </w:tc>
      </w:tr>
      <w:tr w14:paraId="66FAA3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savon de Marseill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iphenyl ether (101-84-8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al (106-23-0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eol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ool ; linalyl acetate ; citronellal ; cineole ; geraniol ; 4-tert-butylcyclohexyl acet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 o irritación ocular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lesiones oculares graves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DIPHENYL ETHER, linalool, linalyl acetate, CITRONELLAL, coumarin, cineole, geraniol; (2E)-3,7-dimethylocta-2,6-dien-1-ol, ISOBORNEOL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30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30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savon de Marseill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savon de Marseill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30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62FFE84-4B06-4DA7-B1C9-4A93DB3BBBCD}"/>
</file>

<file path=customXml/itemProps3.xml><?xml version="1.0" encoding="utf-8"?>
<ds:datastoreItem xmlns:ds="http://schemas.openxmlformats.org/officeDocument/2006/customXml" ds:itemID="{4DA1F22E-5751-47AD-A4C2-4D817F321432}"/>
</file>

<file path=customXml/itemProps4.xml><?xml version="1.0" encoding="utf-8"?>
<ds:datastoreItem xmlns:ds="http://schemas.openxmlformats.org/officeDocument/2006/customXml" ds:itemID="{9D2D2E15-DC02-4305-82B0-92870FAFAFF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